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B4A34" w14:textId="597E63BA" w:rsidR="005C297F" w:rsidRDefault="005C297F" w:rsidP="005C297F">
      <w:r>
        <w:t>(Approx. 531 words)</w:t>
      </w:r>
    </w:p>
    <w:p w14:paraId="6B1FC8B3" w14:textId="77777777" w:rsidR="005C297F" w:rsidRDefault="005C297F" w:rsidP="005C297F"/>
    <w:p w14:paraId="6867834A" w14:textId="701EDD61" w:rsidR="005C297F" w:rsidRDefault="005C297F" w:rsidP="005C297F">
      <w:r>
        <w:t xml:space="preserve">Microsoft Windows in </w:t>
      </w:r>
      <w:r>
        <w:t>"</w:t>
      </w:r>
      <w:r>
        <w:t>S Mode</w:t>
      </w:r>
      <w:r>
        <w:t>"</w:t>
      </w:r>
    </w:p>
    <w:p w14:paraId="30D82E52" w14:textId="1307C08D" w:rsidR="00844B8B" w:rsidRDefault="005C297F" w:rsidP="005C297F">
      <w:r>
        <w:t>News and/or Opinion from the</w:t>
      </w:r>
      <w:r>
        <w:t xml:space="preserve"> SHCC </w:t>
      </w:r>
      <w:r>
        <w:t>Editor</w:t>
      </w:r>
    </w:p>
    <w:p w14:paraId="2B72A137" w14:textId="20A3C16A" w:rsidR="005C297F" w:rsidRDefault="005C297F" w:rsidP="005C297F">
      <w:r>
        <w:t xml:space="preserve">By </w:t>
      </w:r>
      <w:r>
        <w:t>Paul Baecker</w:t>
      </w:r>
    </w:p>
    <w:p w14:paraId="09AC786B" w14:textId="414C832C" w:rsidR="005C297F" w:rsidRDefault="005C297F" w:rsidP="005C297F">
      <w:r>
        <w:t>September 2022 WYSIWYG issue</w:t>
      </w:r>
    </w:p>
    <w:p w14:paraId="2F5117CF" w14:textId="42172073" w:rsidR="005C297F" w:rsidRDefault="005C297F" w:rsidP="005C297F">
      <w:hyperlink r:id="rId4" w:history="1">
        <w:r w:rsidRPr="005F4CFA">
          <w:rPr>
            <w:rStyle w:val="Hyperlink"/>
          </w:rPr>
          <w:t>http://www.SterlingHeightsComputerClub.org</w:t>
        </w:r>
      </w:hyperlink>
      <w:r>
        <w:t xml:space="preserve"> </w:t>
      </w:r>
    </w:p>
    <w:p w14:paraId="121D81B6" w14:textId="2B67FBAD" w:rsidR="005C297F" w:rsidRDefault="005C297F" w:rsidP="005C297F">
      <w:r w:rsidRPr="005C297F">
        <w:t>N</w:t>
      </w:r>
      <w:r w:rsidRPr="005C297F">
        <w:t>ewsletter</w:t>
      </w:r>
      <w:r>
        <w:t xml:space="preserve"> (at) </w:t>
      </w:r>
      <w:r w:rsidRPr="005C297F">
        <w:t xml:space="preserve">sterlingheightscomputerclub.org </w:t>
      </w:r>
    </w:p>
    <w:p w14:paraId="2981C5D2" w14:textId="728EDBC8" w:rsidR="005C297F" w:rsidRDefault="005C297F" w:rsidP="005C297F"/>
    <w:p w14:paraId="51871B7A" w14:textId="083DAB45" w:rsidR="005C297F" w:rsidRDefault="005C297F" w:rsidP="005C297F">
      <w:r>
        <w:t xml:space="preserve">Someone recently asked me for my opinion on a </w:t>
      </w:r>
      <w:r>
        <w:t>sale-priced</w:t>
      </w:r>
      <w:r>
        <w:t xml:space="preserve"> laptop at a local store and whether I</w:t>
      </w:r>
      <w:r>
        <w:t>'</w:t>
      </w:r>
      <w:r>
        <w:t xml:space="preserve">d recommend its purchase. </w:t>
      </w:r>
    </w:p>
    <w:p w14:paraId="301A468E" w14:textId="77777777" w:rsidR="005C297F" w:rsidRDefault="005C297F" w:rsidP="005C297F"/>
    <w:p w14:paraId="4C0C0CF1" w14:textId="7C5DE69C" w:rsidR="005C297F" w:rsidRDefault="005C297F" w:rsidP="005C297F">
      <w:r>
        <w:t>An HP laptop with an Intel i5 CPU with a Passmark rating of 69</w:t>
      </w:r>
      <w:r>
        <w:t>1</w:t>
      </w:r>
      <w:r>
        <w:t>, 8GB of RAM, 256GB SSD, 17</w:t>
      </w:r>
      <w:r>
        <w:t>"</w:t>
      </w:r>
      <w:r>
        <w:t xml:space="preserve"> screen, Windows 11, backlit keyboard, </w:t>
      </w:r>
      <w:r>
        <w:t xml:space="preserve">and </w:t>
      </w:r>
      <w:r>
        <w:t xml:space="preserve">full HD display. All in all, a decently powered mobile PC on sale for only $399, </w:t>
      </w:r>
      <w:r>
        <w:t>advertised as</w:t>
      </w:r>
      <w:r>
        <w:t xml:space="preserve"> </w:t>
      </w:r>
      <w:r>
        <w:t>"</w:t>
      </w:r>
      <w:r>
        <w:t>$300 off their regular price</w:t>
      </w:r>
      <w:r>
        <w:t>."</w:t>
      </w:r>
      <w:r>
        <w:t xml:space="preserve"> </w:t>
      </w:r>
    </w:p>
    <w:p w14:paraId="199F75EE" w14:textId="77777777" w:rsidR="005C297F" w:rsidRDefault="005C297F" w:rsidP="005C297F"/>
    <w:p w14:paraId="05595378" w14:textId="77777777" w:rsidR="005C297F" w:rsidRDefault="005C297F" w:rsidP="005C297F">
      <w:r>
        <w:t>What could be wrong with this selection?</w:t>
      </w:r>
    </w:p>
    <w:p w14:paraId="4F6EA8F7" w14:textId="77777777" w:rsidR="005C297F" w:rsidRDefault="005C297F" w:rsidP="005C297F"/>
    <w:p w14:paraId="156A4448" w14:textId="7129CDBD" w:rsidR="005C297F" w:rsidRDefault="005C297F" w:rsidP="005C297F">
      <w:r>
        <w:t>Windows 11, that</w:t>
      </w:r>
      <w:r>
        <w:t>'</w:t>
      </w:r>
      <w:r>
        <w:t>s what could be</w:t>
      </w:r>
      <w:r>
        <w:t xml:space="preserve"> '</w:t>
      </w:r>
      <w:r>
        <w:t>wrong</w:t>
      </w:r>
      <w:r>
        <w:t>'</w:t>
      </w:r>
      <w:r>
        <w:t xml:space="preserve"> with this selection. </w:t>
      </w:r>
      <w:r>
        <w:t>However, l</w:t>
      </w:r>
      <w:r>
        <w:t xml:space="preserve">ooking closely at the specifications of this offering indicated that the version of Windows 11 that came installed on this laptop was </w:t>
      </w:r>
      <w:r>
        <w:t>"</w:t>
      </w:r>
      <w:r>
        <w:t>Windows 11 Home in S Mode</w:t>
      </w:r>
      <w:r>
        <w:t>."</w:t>
      </w:r>
      <w:r>
        <w:t xml:space="preserve"> </w:t>
      </w:r>
    </w:p>
    <w:p w14:paraId="6D3E5FC0" w14:textId="77777777" w:rsidR="005C297F" w:rsidRDefault="005C297F" w:rsidP="005C297F"/>
    <w:p w14:paraId="5C126D67" w14:textId="2ADDF3B3" w:rsidR="005C297F" w:rsidRDefault="005C297F" w:rsidP="005C297F">
      <w:r>
        <w:t xml:space="preserve">I had never heard of </w:t>
      </w:r>
      <w:r>
        <w:t>"</w:t>
      </w:r>
      <w:r>
        <w:t>S Mode</w:t>
      </w:r>
      <w:r>
        <w:t>,"</w:t>
      </w:r>
      <w:r>
        <w:t xml:space="preserve"> so this w</w:t>
      </w:r>
      <w:r>
        <w:t>ould</w:t>
      </w:r>
      <w:r>
        <w:t xml:space="preserve"> be a new education for me. </w:t>
      </w:r>
      <w:r>
        <w:t>"</w:t>
      </w:r>
      <w:r>
        <w:t>S Mode</w:t>
      </w:r>
      <w:r>
        <w:t>"</w:t>
      </w:r>
      <w:r>
        <w:t xml:space="preserve"> (Windows 10 or 11) basically limits you to accepting applications only from Microsoft. </w:t>
      </w:r>
      <w:r>
        <w:t>However, t</w:t>
      </w:r>
      <w:r>
        <w:t xml:space="preserve">hey say that </w:t>
      </w:r>
      <w:r>
        <w:t>"</w:t>
      </w:r>
      <w:r>
        <w:t>S mode is designed for security and performance, exclusively running apps from the Microsoft Store</w:t>
      </w:r>
      <w:r>
        <w:t xml:space="preserve">. </w:t>
      </w:r>
      <w:proofErr w:type="gramStart"/>
      <w:r>
        <w:t>So</w:t>
      </w:r>
      <w:proofErr w:type="gramEnd"/>
      <w:r>
        <w:t xml:space="preserve"> i</w:t>
      </w:r>
      <w:r>
        <w:t>f you want to install an app that isn't available in the Microsoft Store, you'll need to switch out of S mode</w:t>
      </w:r>
      <w:r>
        <w:t>"</w:t>
      </w:r>
      <w:r>
        <w:t xml:space="preserve">. </w:t>
      </w:r>
    </w:p>
    <w:p w14:paraId="13F54172" w14:textId="77777777" w:rsidR="005C297F" w:rsidRDefault="005C297F" w:rsidP="005C297F"/>
    <w:p w14:paraId="05A29B3B" w14:textId="1FDAE748" w:rsidR="005C297F" w:rsidRDefault="005C297F" w:rsidP="005C297F">
      <w:r>
        <w:t>But this laptop isn</w:t>
      </w:r>
      <w:r>
        <w:t>'</w:t>
      </w:r>
      <w:r>
        <w:t xml:space="preserve">t such a bad purchase after all (if you are on a budget and accept the small drive size and the middle-of-the-road Passmark CPU score) because you can </w:t>
      </w:r>
    </w:p>
    <w:p w14:paraId="0489F56F" w14:textId="42E6E1DC" w:rsidR="005C297F" w:rsidRDefault="005C297F" w:rsidP="005C297F">
      <w:r>
        <w:t>"</w:t>
      </w:r>
      <w:r>
        <w:t>leave</w:t>
      </w:r>
      <w:r>
        <w:t>"</w:t>
      </w:r>
      <w:r>
        <w:t xml:space="preserve"> Windows S Mode at any time. This will result in your new PC having the full Windows Home edition. The only caveat is that you </w:t>
      </w:r>
      <w:r>
        <w:t>cannot</w:t>
      </w:r>
      <w:r>
        <w:t xml:space="preserve"> reverse this decision. But I </w:t>
      </w:r>
    </w:p>
    <w:p w14:paraId="3B99486A" w14:textId="2BE7730C" w:rsidR="005C297F" w:rsidRDefault="005C297F" w:rsidP="005C297F">
      <w:r>
        <w:t>suspect that for most PC users, this would be the right permanent direction to go anyway.</w:t>
      </w:r>
    </w:p>
    <w:p w14:paraId="1E50673D" w14:textId="77777777" w:rsidR="005C297F" w:rsidRDefault="005C297F" w:rsidP="005C297F"/>
    <w:p w14:paraId="79B6EEAC" w14:textId="01BE2D48" w:rsidR="005C297F" w:rsidRDefault="005C297F" w:rsidP="005C297F">
      <w:r>
        <w:t>See below links to</w:t>
      </w:r>
      <w:r>
        <w:t xml:space="preserve"> </w:t>
      </w:r>
      <w:r>
        <w:t xml:space="preserve">review </w:t>
      </w:r>
      <w:r>
        <w:t>articles about Windows S Mode (for Windows 10 and 11) — what it is and how to leave it.</w:t>
      </w:r>
    </w:p>
    <w:p w14:paraId="42DE3589" w14:textId="77777777" w:rsidR="005C297F" w:rsidRDefault="005C297F" w:rsidP="005C297F"/>
    <w:p w14:paraId="4B730E74" w14:textId="21D1252B" w:rsidR="005C297F" w:rsidRDefault="005C297F" w:rsidP="005C297F">
      <w:r>
        <w:t>When shopping for a new PC, always study the specifications sheet for each of your purchase candidates so that you don</w:t>
      </w:r>
      <w:r>
        <w:t>'</w:t>
      </w:r>
      <w:r>
        <w:t>t encounter unexpected surprises after your eventual choice. But be aware that the specifications list for a PC on any particular store</w:t>
      </w:r>
      <w:r>
        <w:t>'</w:t>
      </w:r>
      <w:r>
        <w:t>s website may not be complete, and some of the spec info listed there may also be inaccurate (</w:t>
      </w:r>
      <w:r>
        <w:t xml:space="preserve">which </w:t>
      </w:r>
      <w:r>
        <w:t>happens too often!), so double-check the info</w:t>
      </w:r>
      <w:r>
        <w:t>rmation</w:t>
      </w:r>
      <w:r>
        <w:t xml:space="preserve"> about your potential purchase, perhaps on the PC manufacturer</w:t>
      </w:r>
      <w:r>
        <w:t>'</w:t>
      </w:r>
      <w:r>
        <w:t xml:space="preserve">s web site. </w:t>
      </w:r>
    </w:p>
    <w:p w14:paraId="3F427A78" w14:textId="77777777" w:rsidR="005C297F" w:rsidRDefault="005C297F" w:rsidP="005C297F"/>
    <w:p w14:paraId="6D928755" w14:textId="1E5E079E" w:rsidR="005C297F" w:rsidRDefault="005C297F" w:rsidP="005C297F">
      <w:r>
        <w:lastRenderedPageBreak/>
        <w:t>Also, purchase from a retailer that offers a return policy without any restocking fee. In my opinion, if you can</w:t>
      </w:r>
      <w:r>
        <w:t>'</w:t>
      </w:r>
      <w:r>
        <w:t>t test-drive your selection in the store, you should be able to do so at home and return it at no charge if it doesn</w:t>
      </w:r>
      <w:r>
        <w:t>'</w:t>
      </w:r>
      <w:r>
        <w:t>t me</w:t>
      </w:r>
      <w:r>
        <w:t>et</w:t>
      </w:r>
      <w:r>
        <w:t xml:space="preserve"> your expectations. (Be sure to delete all your files and footprints before returning the device! Maybe even re-install the Operating System on it to accomplish that entirely.) Most retailers offer a free 14-day return policy. Costco offers a very generous 90-day</w:t>
      </w:r>
      <w:r>
        <w:t xml:space="preserve"> </w:t>
      </w:r>
      <w:r>
        <w:t>return policy (as well as great sale prices on equipment).</w:t>
      </w:r>
    </w:p>
    <w:p w14:paraId="7F313AE9" w14:textId="1EAE0025" w:rsidR="005C297F" w:rsidRDefault="005C297F" w:rsidP="005C297F"/>
    <w:p w14:paraId="64E1D5F3" w14:textId="34F41978" w:rsidR="005C297F" w:rsidRDefault="005C297F" w:rsidP="005C297F">
      <w:r>
        <w:t xml:space="preserve">Switching out of Windows “S Mode” results in a full Windows Home edition and </w:t>
      </w:r>
      <w:r>
        <w:t>cannot</w:t>
      </w:r>
      <w:r>
        <w:t xml:space="preserve"> be reversed.</w:t>
      </w:r>
    </w:p>
    <w:p w14:paraId="46D9C9C2" w14:textId="09671139" w:rsidR="005C297F" w:rsidRDefault="005C297F" w:rsidP="005C297F">
      <w:hyperlink r:id="rId5" w:history="1">
        <w:r w:rsidRPr="005F4CFA">
          <w:rPr>
            <w:rStyle w:val="Hyperlink"/>
          </w:rPr>
          <w:t>https://support.microsoft.com/en-us/windows/switching-out-of-s-mode-in-windows-4f56d9be-99ec-6983-119f031bfb28a307#WindowsVersion=Windows_11</w:t>
        </w:r>
      </w:hyperlink>
      <w:r>
        <w:t xml:space="preserve">  </w:t>
      </w:r>
    </w:p>
    <w:p w14:paraId="11809BF7" w14:textId="520C8003" w:rsidR="005C297F" w:rsidRDefault="005C297F" w:rsidP="005C297F">
      <w:r>
        <w:t>Some low-cost Windows PCs and tablets ship with Windows 11 Home in S Mode. Here is the process for switching out of S Mode.</w:t>
      </w:r>
    </w:p>
    <w:p w14:paraId="14485CE4" w14:textId="3494BC30" w:rsidR="005C297F" w:rsidRDefault="005C297F" w:rsidP="005C297F">
      <w:hyperlink r:id="rId6" w:history="1">
        <w:r w:rsidRPr="005F4CFA">
          <w:rPr>
            <w:rStyle w:val="Hyperlink"/>
          </w:rPr>
          <w:t>https://www.pcworld.com/article/545076/how-to-switch-out-of-windows-11-in-s-mode.html</w:t>
        </w:r>
      </w:hyperlink>
      <w:r>
        <w:t xml:space="preserve"> </w:t>
      </w:r>
    </w:p>
    <w:sectPr w:rsidR="005C2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jUztrQ0tDQyNjNU0lEKTi0uzszPAykwrAUAtTOQ4SwAAAA="/>
  </w:docVars>
  <w:rsids>
    <w:rsidRoot w:val="005C297F"/>
    <w:rsid w:val="005C297F"/>
    <w:rsid w:val="0084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3FE1B"/>
  <w15:chartTrackingRefBased/>
  <w15:docId w15:val="{D6FC5338-5060-48C3-8F59-D8C62123F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2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29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cworld.com/article/545076/how-to-switch-out-of-windows-11-in-s-mode.html" TargetMode="External"/><Relationship Id="rId5" Type="http://schemas.openxmlformats.org/officeDocument/2006/relationships/hyperlink" Target="https://support.microsoft.com/en-us/windows/switching-out-of-s-mode-in-windows-4f56d9be-99ec-6983-119f031bfb28a307#WindowsVersion=Windows_11" TargetMode="External"/><Relationship Id="rId4" Type="http://schemas.openxmlformats.org/officeDocument/2006/relationships/hyperlink" Target="http://www.SterlingHeightsComputerClub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28</Words>
  <Characters>3041</Characters>
  <Application>Microsoft Office Word</Application>
  <DocSecurity>0</DocSecurity>
  <Lines>45</Lines>
  <Paragraphs>16</Paragraphs>
  <ScaleCrop>false</ScaleCrop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2-10-16T23:13:00Z</dcterms:created>
  <dcterms:modified xsi:type="dcterms:W3CDTF">2022-10-16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f2610a-aa7e-4eb8-b10f-9208a5ba951b</vt:lpwstr>
  </property>
</Properties>
</file>